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Data Scientist Internship Position in Afghanistan Kabul</w:t>
      </w:r>
    </w:p>
    <w:bookmarkEnd w:id="20"/>
    <w:p>
      <w:pPr>
        <w:pStyle w:val="BodyText"/>
      </w:pPr>
      <w:r>
        <w:t xml:space="preserve">Your Name</w:t>
      </w:r>
      <w:r>
        <w:br/>
      </w:r>
      <w:r>
        <w:t xml:space="preserve">Your Address</w:t>
      </w:r>
      <w:r>
        <w:br/>
      </w:r>
      <w:r>
        <w:t xml:space="preserve">Kabul, Afghanistan</w:t>
      </w:r>
      <w:r>
        <w:br/>
      </w:r>
      <w:r>
        <w:t xml:space="preserve">your.email@domain.com | +93 (XX) XXX-XXXX</w:t>
      </w:r>
    </w:p>
    <w:p>
      <w:pPr>
        <w:pStyle w:val="BodyText"/>
      </w:pPr>
      <w:r>
        <w:t xml:space="preserve">October 26, 2023</w:t>
      </w:r>
    </w:p>
    <w:p>
      <w:pPr>
        <w:pStyle w:val="BodyText"/>
      </w:pPr>
      <w:r>
        <w:t xml:space="preserve">Hiring Committee</w:t>
      </w:r>
      <w:r>
        <w:br/>
      </w:r>
      <w:r>
        <w:t xml:space="preserve">[Organization Name]</w:t>
      </w:r>
      <w:r>
        <w:br/>
      </w:r>
      <w:r>
        <w:t xml:space="preserve">[Organization Address]</w:t>
      </w:r>
      <w:r>
        <w:br/>
      </w:r>
      <w:r>
        <w:t xml:space="preserve">Kabul, Afghanistan</w:t>
      </w:r>
    </w:p>
    <w:bookmarkStart w:id="21" w:name="X8af4a17b6cf9b4c44e70abe5da45c82b507a847"/>
    <w:p>
      <w:pPr>
        <w:pStyle w:val="Heading3"/>
      </w:pPr>
      <w:r>
        <w:t xml:space="preserve">Subject: Internship Application for Data Scientist Position</w:t>
      </w:r>
    </w:p>
    <w:p>
      <w:pPr>
        <w:pStyle w:val="FirstParagraph"/>
      </w:pPr>
      <w:r>
        <w:t xml:space="preserve">Dear Hiring Committee,</w:t>
      </w:r>
    </w:p>
    <w:p>
      <w:pPr>
        <w:pStyle w:val="BodyText"/>
      </w:pPr>
      <w:r>
        <w:t xml:space="preserve">I am writing to express my profound enthusiasm for the Data Scientist Internship position at your esteemed organization in Kabul, Afghanistan. As a dedicated data science student at Kabul University with a strong academic foundation and hands-on experience in statistical analysis and machine learning, I am deeply motivated to contribute to the technological advancement of Afghanistan through this internship opportunity. This</w:t>
      </w:r>
      <w:r>
        <w:t xml:space="preserve"> </w:t>
      </w:r>
      <w:r>
        <w:rPr>
          <w:bCs/>
          <w:b/>
        </w:rPr>
        <w:t xml:space="preserve">Internship Application Letter</w:t>
      </w:r>
      <w:r>
        <w:t xml:space="preserve"> </w:t>
      </w:r>
      <w:r>
        <w:t xml:space="preserve">represents not merely a professional pursuit but a commitment to applying my skills toward solving real-world challenges within the unique context of</w:t>
      </w:r>
      <w:r>
        <w:t xml:space="preserve"> </w:t>
      </w:r>
      <w:r>
        <w:rPr>
          <w:iCs/>
          <w:i/>
        </w:rPr>
        <w:t xml:space="preserve">Afghanistan Kabul</w:t>
      </w:r>
      <w:r>
        <w:t xml:space="preserve">.</w:t>
      </w:r>
    </w:p>
    <w:p>
      <w:pPr>
        <w:pStyle w:val="BodyText"/>
      </w:pPr>
      <w:r>
        <w:t xml:space="preserve">My academic journey has equipped me with comprehensive technical capabilities essential for modern data science roles. I have completed advanced coursework in Python programming, statistical modeling, machine learning algorithms (including regression, classification, and clustering techniques), and data visualization tools such as Tableau and Matplotlib. In my recent capstone project at Kabul University's Center for Information Technology, I developed a predictive model to forecast agricultural yield variations across Afghanistan's provinces using satellite imagery and historical climate data. This project required meticulous data cleaning from fragmented local databases, feature engineering tailored to Afghanistan's diverse agro-climatic zones, and deployment of an interpretable model for government agricultural officials – directly addressing the urgent need for data-driven decision-making in a country where agriculture employs over 50% of the population.</w:t>
      </w:r>
    </w:p>
    <w:p>
      <w:pPr>
        <w:pStyle w:val="BodyText"/>
      </w:pPr>
      <w:r>
        <w:t xml:space="preserve">What particularly drives my application is my deep understanding of Kabul's unique socioeconomic landscape and its emerging technological ecosystem. Having grown up in Kabul, I have witnessed firsthand how data literacy can transform community development initiatives – from optimizing healthcare resource allocation in underserved neighborhoods to improving refugee assistance programs through predictive analytics. The current digital transformation wave in Afghanistan presents unprecedented opportunities for skilled professionals who understand local context. I am not merely seeking to apply global data science methodologies but to adapt them thoughtfully within Kabul's cultural, linguistic (Dari and Pashto), and infrastructural realities. My fluency in Dari enables me to collaborate effectively with local stakeholders – a critical advantage when working with Afghanistan's diverse communities where trust is built through linguistic connection.</w:t>
      </w:r>
    </w:p>
    <w:p>
      <w:pPr>
        <w:pStyle w:val="BodyText"/>
      </w:pPr>
      <w:r>
        <w:t xml:space="preserve">During my volunteer work at the Kabul Technology Hub, I collaborated on a project analyzing mobile money transaction patterns for financial inclusion initiatives. By identifying transaction clusters in remote provinces like Wardak and Logar, we helped microfinance institutions tailor services to underserved rural populations. This experience taught me that data science in Afghanistan requires more than technical skill; it demands contextual awareness of infrastructure limitations (such as intermittent internet connectivity), cultural sensitivities around data privacy, and alignment with national development priorities like the Afghanistan National Development Strategy. I am eager to bring this practical understanding to your team, particularly in applying data science solutions to challenges like educational resource distribution or public health monitoring in Kabul.</w:t>
      </w:r>
    </w:p>
    <w:p>
      <w:pPr>
        <w:pStyle w:val="BodyText"/>
      </w:pPr>
      <w:r>
        <w:t xml:space="preserve">I recognize that working as a Data Scientist Intern in Kabul carries unique responsibilities. The political and economic climate necessitates ethical data practices that respect community privacy while maximizing social impact. In my academic research on refugee population mobility patterns, I implemented strict anonymization protocols compliant with Afghanistan's nascent data protection framework – demonstrating my commitment to responsible innovation in complex environments. I am prepared to navigate these challenges through continuous learning and collaboration with local experts, as evidenced by my participation in the Kabul Data Science Meetup group where we regularly discuss ethical frameworks for data work in developing contexts.</w:t>
      </w:r>
    </w:p>
    <w:p>
      <w:pPr>
        <w:pStyle w:val="BodyText"/>
      </w:pPr>
      <w:r>
        <w:t xml:space="preserve">What excites me most about this opportunity is the chance to contribute to Afghanistan's burgeoning tech sector while learning from industry professionals. I have closely followed your organization's pioneering work in [mention specific project or initiative if possible, e.g., "digital agriculture platforms" or "healthcare analytics systems"], and I am particularly impressed by your approach to building scalable solutions that respect local knowledge systems. As someone deeply invested in Kabul's technological future, I am confident my technical skills complemented by cultural fluency would allow me to deliver immediate value through tasks such as cleaning and analyzing local datasets, developing predictive models for community projects, and creating accessible data visualizations for non-technical stakeholders.</w:t>
      </w:r>
    </w:p>
    <w:p>
      <w:pPr>
        <w:pStyle w:val="BodyText"/>
      </w:pPr>
      <w:r>
        <w:t xml:space="preserve">Beyond technical qualifications, I bring a resilient mindset honed through navigating Afghanistan's evolving professional landscape. My experience managing remote data collection teams in conflict-affected areas taught me to adapt methodologies when infrastructure constraints arise – a skill directly transferable to the current context in Kabul where internet reliability varies across neighborhoods. I am not intimidated by complexity but energized by the challenge of turning ambiguous local data into actionable insights for sustainable development.</w:t>
      </w:r>
    </w:p>
    <w:p>
      <w:pPr>
        <w:pStyle w:val="BodyText"/>
      </w:pPr>
      <w:r>
        <w:t xml:space="preserve">I am particularly drawn to this internship because it represents a rare opportunity to apply cutting-edge data science techniques within Afghanistan's unique development ecosystem. While global tech hubs often prioritize generic models, the work here must be hyper-localized – from accounting for seasonal migration patterns in labor statistics to incorporating traditional knowledge into climate adaptation models. My goal as a future Data Scientist is not merely to work with data but to empower communities through it, and Kabul presents the perfect environment to pioneer this approach.</w:t>
      </w:r>
    </w:p>
    <w:p>
      <w:pPr>
        <w:pStyle w:val="BodyText"/>
      </w:pPr>
      <w:r>
        <w:t xml:space="preserve">I have attached my resume detailing academic projects, technical competencies, and volunteer experience. I would welcome the opportunity to discuss how my background in data science – specifically tailored for Afghanistan's needs – aligns with your organization's mission. Thank you for considering my application for this critical internship position. I am available at your earliest convenience for an interview and can be reached by email or phone.</w:t>
      </w:r>
    </w:p>
    <w:p>
      <w:pPr>
        <w:pStyle w:val="BodyText"/>
      </w:pPr>
      <w:r>
        <w:t xml:space="preserve">Sincerely,</w:t>
      </w:r>
      <w:r>
        <w:br/>
      </w:r>
      <w:r>
        <w:br/>
      </w:r>
      <w:r>
        <w:t xml:space="preserve">[Your Full Name]</w:t>
      </w:r>
      <w:r>
        <w:br/>
      </w:r>
      <w:r>
        <w:t xml:space="preserve">Kabul University, Data Science Student</w:t>
      </w:r>
      <w:r>
        <w:br/>
      </w:r>
      <w:r>
        <w:t xml:space="preserve">Kabul, Afghanista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ata Scientist Position</dc:title>
  <dc:creator/>
  <dc:language>en</dc:language>
  <cp:keywords/>
  <dcterms:created xsi:type="dcterms:W3CDTF">2026-07-18T09:59:05Z</dcterms:created>
  <dcterms:modified xsi:type="dcterms:W3CDTF">2026-07-18T09:5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